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A40A3" w14:textId="77777777" w:rsidR="006E5C7C" w:rsidRDefault="006E5C7C">
      <w:pPr>
        <w:spacing w:line="200" w:lineRule="exact"/>
        <w:rPr>
          <w:sz w:val="24"/>
          <w:szCs w:val="24"/>
        </w:rPr>
      </w:pPr>
      <w:bookmarkStart w:id="0" w:name="page1"/>
      <w:bookmarkEnd w:id="0"/>
    </w:p>
    <w:p w14:paraId="682EA120" w14:textId="77777777" w:rsidR="006E5C7C" w:rsidRDefault="006E5C7C">
      <w:pPr>
        <w:spacing w:line="200" w:lineRule="exact"/>
        <w:rPr>
          <w:sz w:val="24"/>
          <w:szCs w:val="24"/>
        </w:rPr>
      </w:pPr>
    </w:p>
    <w:p w14:paraId="5FE848D3" w14:textId="54A42A92" w:rsidR="006E5C7C" w:rsidRPr="00184371" w:rsidRDefault="00184371" w:rsidP="00C439CD">
      <w:pPr>
        <w:spacing w:line="200" w:lineRule="exact"/>
        <w:rPr>
          <w:b/>
          <w:bCs/>
          <w:sz w:val="24"/>
          <w:szCs w:val="24"/>
          <w:lang w:val="en-US"/>
        </w:rPr>
      </w:pPr>
      <w:r w:rsidRPr="004740F4">
        <w:rPr>
          <w:b/>
          <w:bCs/>
          <w:lang w:val="en-US"/>
        </w:rPr>
        <w:t>author</w:t>
      </w:r>
    </w:p>
    <w:p w14:paraId="0E1EB528" w14:textId="49199A0E" w:rsidR="006E5C7C" w:rsidRPr="00CE1417" w:rsidRDefault="006E5C7C">
      <w:pPr>
        <w:spacing w:line="200" w:lineRule="exact"/>
        <w:rPr>
          <w:sz w:val="24"/>
          <w:szCs w:val="24"/>
          <w:lang w:val="en-US"/>
        </w:rPr>
      </w:pPr>
    </w:p>
    <w:p w14:paraId="7637E539" w14:textId="115BCCFA" w:rsidR="00C439CD" w:rsidRPr="00CE1417" w:rsidRDefault="00C439CD">
      <w:pPr>
        <w:spacing w:line="200" w:lineRule="exact"/>
        <w:rPr>
          <w:sz w:val="24"/>
          <w:szCs w:val="24"/>
          <w:lang w:val="en-US"/>
        </w:rPr>
      </w:pPr>
      <w:r w:rsidRPr="00CE1417">
        <w:rPr>
          <w:lang w:val="en-US"/>
        </w:rPr>
        <w:t xml:space="preserve">[„Actually I am </w:t>
      </w:r>
      <w:proofErr w:type="gramStart"/>
      <w:r w:rsidRPr="00CE1417">
        <w:rPr>
          <w:lang w:val="en-US"/>
        </w:rPr>
        <w:t>different.“</w:t>
      </w:r>
      <w:proofErr w:type="gramEnd"/>
      <w:r w:rsidRPr="00CE1417">
        <w:rPr>
          <w:lang w:val="en-US"/>
        </w:rPr>
        <w:t xml:space="preserve"> Subjective constructions of ethnic identity in a migration context and new ways in psychological acculturation research]</w:t>
      </w:r>
    </w:p>
    <w:p w14:paraId="4B186A51" w14:textId="77777777" w:rsidR="006E5C7C" w:rsidRPr="00CE1417" w:rsidRDefault="006E5C7C">
      <w:pPr>
        <w:spacing w:line="320" w:lineRule="exact"/>
        <w:rPr>
          <w:sz w:val="24"/>
          <w:szCs w:val="24"/>
          <w:lang w:val="en-US"/>
        </w:rPr>
      </w:pPr>
    </w:p>
    <w:p w14:paraId="1F60B300" w14:textId="00C8CB7B" w:rsidR="006E5C7C" w:rsidRPr="00CE1417" w:rsidRDefault="00184371" w:rsidP="00077D29">
      <w:pPr>
        <w:ind w:left="40"/>
        <w:rPr>
          <w:sz w:val="24"/>
          <w:szCs w:val="24"/>
          <w:lang w:val="en-US"/>
        </w:rPr>
      </w:pPr>
      <w:r w:rsidRPr="004740F4">
        <w:rPr>
          <w:rFonts w:ascii="Arial" w:eastAsia="Arial" w:hAnsi="Arial" w:cs="Arial"/>
          <w:lang w:val="en-US"/>
        </w:rPr>
        <w:t>affiliation</w:t>
      </w:r>
      <w:r w:rsidR="00C439CD" w:rsidRPr="00CE1417">
        <w:rPr>
          <w:sz w:val="24"/>
          <w:szCs w:val="24"/>
          <w:lang w:val="en-US"/>
        </w:rPr>
        <w:br w:type="column"/>
      </w:r>
    </w:p>
    <w:p w14:paraId="4B2DE721" w14:textId="5D8CB50C" w:rsidR="00CE1417" w:rsidRPr="00CE1417" w:rsidRDefault="00CE1417" w:rsidP="00BA12E3">
      <w:pPr>
        <w:spacing w:line="303" w:lineRule="auto"/>
        <w:ind w:right="129"/>
        <w:jc w:val="both"/>
        <w:rPr>
          <w:rFonts w:ascii="Arial" w:eastAsia="Arial" w:hAnsi="Arial" w:cs="Arial"/>
          <w:b/>
          <w:bCs/>
          <w:sz w:val="13"/>
          <w:szCs w:val="13"/>
          <w:lang w:val="en-US"/>
        </w:rPr>
      </w:pPr>
      <w:r w:rsidRPr="00CE1417">
        <w:rPr>
          <w:rFonts w:ascii="Arial" w:eastAsia="Arial" w:hAnsi="Arial" w:cs="Arial"/>
          <w:b/>
          <w:bCs/>
          <w:sz w:val="28"/>
          <w:szCs w:val="28"/>
          <w:lang w:val="en-US"/>
        </w:rPr>
        <w:t>title</w:t>
      </w:r>
    </w:p>
    <w:p w14:paraId="5BBFD693" w14:textId="50611B86" w:rsidR="006E5C7C" w:rsidRPr="00CE1417" w:rsidRDefault="008677EE" w:rsidP="00BA12E3">
      <w:pPr>
        <w:spacing w:line="303" w:lineRule="auto"/>
        <w:ind w:right="129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von author</w:t>
      </w:r>
    </w:p>
    <w:p w14:paraId="69979B7E" w14:textId="77777777" w:rsidR="006E5C7C" w:rsidRPr="00CE1417" w:rsidRDefault="006E5C7C">
      <w:pPr>
        <w:spacing w:line="335" w:lineRule="exact"/>
        <w:rPr>
          <w:sz w:val="24"/>
          <w:szCs w:val="24"/>
          <w:lang w:val="en-US"/>
        </w:rPr>
      </w:pPr>
    </w:p>
    <w:p w14:paraId="783525A9" w14:textId="77777777" w:rsidR="006E5C7C" w:rsidRPr="00CE1417" w:rsidRDefault="00C439CD">
      <w:pPr>
        <w:ind w:left="4"/>
        <w:rPr>
          <w:sz w:val="20"/>
          <w:szCs w:val="20"/>
          <w:lang w:val="en-US"/>
        </w:rPr>
      </w:pPr>
      <w:r w:rsidRPr="00CE1417">
        <w:rPr>
          <w:rFonts w:ascii="Arial" w:eastAsia="Arial" w:hAnsi="Arial" w:cs="Arial"/>
          <w:b/>
          <w:bCs/>
          <w:lang w:val="en-US"/>
        </w:rPr>
        <w:t>Abstract [English]</w:t>
      </w:r>
    </w:p>
    <w:p w14:paraId="29F2AC06" w14:textId="77777777" w:rsidR="006E5C7C" w:rsidRPr="00CE1417" w:rsidRDefault="006E5C7C">
      <w:pPr>
        <w:spacing w:line="156" w:lineRule="exact"/>
        <w:rPr>
          <w:sz w:val="24"/>
          <w:szCs w:val="24"/>
          <w:lang w:val="en-US"/>
        </w:rPr>
      </w:pPr>
    </w:p>
    <w:p w14:paraId="3C1D41F9" w14:textId="73524A7F" w:rsidR="006E5C7C" w:rsidRPr="00CE1417" w:rsidRDefault="004740F4" w:rsidP="00233464">
      <w:pPr>
        <w:tabs>
          <w:tab w:val="left" w:pos="312"/>
        </w:tabs>
        <w:spacing w:line="280" w:lineRule="auto"/>
        <w:ind w:right="109"/>
        <w:rPr>
          <w:rFonts w:ascii="Arial" w:eastAsia="Arial" w:hAnsi="Arial" w:cs="Arial"/>
          <w:sz w:val="21"/>
          <w:szCs w:val="21"/>
          <w:lang w:val="en-US"/>
        </w:rPr>
      </w:pPr>
      <w:proofErr w:type="spellStart"/>
      <w:r>
        <w:rPr>
          <w:rFonts w:ascii="Arial" w:eastAsia="Arial" w:hAnsi="Arial" w:cs="Arial"/>
          <w:sz w:val="21"/>
          <w:szCs w:val="21"/>
          <w:lang w:val="en-US"/>
        </w:rPr>
        <w:t>engintroduction</w:t>
      </w:r>
      <w:proofErr w:type="spellEnd"/>
    </w:p>
    <w:p w14:paraId="4978BDC8" w14:textId="77777777" w:rsidR="006E5C7C" w:rsidRPr="00CE1417" w:rsidRDefault="006E5C7C">
      <w:pPr>
        <w:spacing w:line="114" w:lineRule="exact"/>
        <w:rPr>
          <w:sz w:val="24"/>
          <w:szCs w:val="24"/>
          <w:lang w:val="en-US"/>
        </w:rPr>
      </w:pPr>
    </w:p>
    <w:p w14:paraId="381570B5" w14:textId="77777777" w:rsidR="006E5C7C" w:rsidRPr="00CE1417" w:rsidRDefault="00C439CD">
      <w:pPr>
        <w:spacing w:line="266" w:lineRule="auto"/>
        <w:ind w:left="4" w:right="109"/>
        <w:jc w:val="both"/>
        <w:rPr>
          <w:sz w:val="20"/>
          <w:szCs w:val="20"/>
          <w:lang w:val="en-US"/>
        </w:rPr>
      </w:pPr>
      <w:r w:rsidRPr="00CE1417">
        <w:rPr>
          <w:rFonts w:ascii="Arial" w:eastAsia="Arial" w:hAnsi="Arial" w:cs="Arial"/>
          <w:lang w:val="en-US"/>
        </w:rPr>
        <w:t>Keywords: Ethnic identity, acculturation orientations, domain specificity</w:t>
      </w:r>
    </w:p>
    <w:p w14:paraId="29919B6F" w14:textId="77777777" w:rsidR="006E5C7C" w:rsidRPr="00CE1417" w:rsidRDefault="006E5C7C">
      <w:pPr>
        <w:spacing w:line="200" w:lineRule="exact"/>
        <w:rPr>
          <w:sz w:val="24"/>
          <w:szCs w:val="24"/>
          <w:lang w:val="en-US"/>
        </w:rPr>
      </w:pPr>
    </w:p>
    <w:p w14:paraId="5204B655" w14:textId="77777777" w:rsidR="006E5C7C" w:rsidRPr="00CE1417" w:rsidRDefault="006E5C7C">
      <w:pPr>
        <w:spacing w:line="319" w:lineRule="exact"/>
        <w:rPr>
          <w:sz w:val="24"/>
          <w:szCs w:val="24"/>
          <w:lang w:val="en-US"/>
        </w:rPr>
      </w:pPr>
    </w:p>
    <w:p w14:paraId="19D3BFE3" w14:textId="77777777" w:rsidR="006E5C7C" w:rsidRDefault="00C439CD">
      <w:pPr>
        <w:ind w:left="4"/>
        <w:rPr>
          <w:sz w:val="20"/>
          <w:szCs w:val="20"/>
        </w:rPr>
      </w:pPr>
      <w:r>
        <w:rPr>
          <w:rFonts w:ascii="Arial" w:eastAsia="Arial" w:hAnsi="Arial" w:cs="Arial"/>
          <w:b/>
          <w:bCs/>
        </w:rPr>
        <w:t>Abstract [Deutsch]</w:t>
      </w:r>
    </w:p>
    <w:p w14:paraId="6B75153E" w14:textId="77777777" w:rsidR="006E5C7C" w:rsidRDefault="006E5C7C">
      <w:pPr>
        <w:spacing w:line="156" w:lineRule="exact"/>
        <w:rPr>
          <w:sz w:val="24"/>
          <w:szCs w:val="24"/>
        </w:rPr>
      </w:pPr>
    </w:p>
    <w:p w14:paraId="05BCEB0E" w14:textId="45ACD384" w:rsidR="006E5C7C" w:rsidRDefault="004740F4" w:rsidP="00233464">
      <w:pPr>
        <w:spacing w:line="280" w:lineRule="auto"/>
        <w:ind w:left="4" w:right="109"/>
        <w:rPr>
          <w:sz w:val="20"/>
          <w:szCs w:val="20"/>
        </w:rPr>
      </w:pPr>
      <w:proofErr w:type="spellStart"/>
      <w:r>
        <w:rPr>
          <w:rFonts w:ascii="Arial" w:eastAsia="Arial" w:hAnsi="Arial" w:cs="Arial"/>
          <w:sz w:val="21"/>
          <w:szCs w:val="21"/>
        </w:rPr>
        <w:t>gerintroduction</w:t>
      </w:r>
      <w:proofErr w:type="spellEnd"/>
    </w:p>
    <w:p w14:paraId="3B92318E" w14:textId="77777777" w:rsidR="006E5C7C" w:rsidRDefault="006E5C7C">
      <w:pPr>
        <w:spacing w:line="200" w:lineRule="exact"/>
        <w:rPr>
          <w:sz w:val="24"/>
          <w:szCs w:val="24"/>
        </w:rPr>
      </w:pPr>
    </w:p>
    <w:p w14:paraId="7283FAA3" w14:textId="77777777" w:rsidR="006E5C7C" w:rsidRDefault="006E5C7C">
      <w:pPr>
        <w:sectPr w:rsidR="006E5C7C" w:rsidSect="005B286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38"/>
          <w:pgMar w:top="842" w:right="1440" w:bottom="233" w:left="1440" w:header="0" w:footer="624" w:gutter="0"/>
          <w:cols w:num="2" w:space="720" w:equalWidth="0">
            <w:col w:w="2680" w:space="416"/>
            <w:col w:w="5933"/>
          </w:cols>
          <w:docGrid w:linePitch="299"/>
        </w:sectPr>
      </w:pPr>
    </w:p>
    <w:p w14:paraId="4C332830" w14:textId="77777777" w:rsidR="006E5C7C" w:rsidRDefault="006E5C7C">
      <w:pPr>
        <w:spacing w:line="214" w:lineRule="exact"/>
        <w:rPr>
          <w:sz w:val="24"/>
          <w:szCs w:val="24"/>
        </w:rPr>
      </w:pPr>
    </w:p>
    <w:p w14:paraId="5E76FCA6" w14:textId="33E85FC3" w:rsidR="006E5C7C" w:rsidRDefault="006E5C7C" w:rsidP="005B286C">
      <w:pPr>
        <w:tabs>
          <w:tab w:val="left" w:pos="6420"/>
        </w:tabs>
        <w:ind w:left="3100"/>
        <w:rPr>
          <w:sz w:val="24"/>
          <w:szCs w:val="24"/>
        </w:rPr>
      </w:pPr>
    </w:p>
    <w:p w14:paraId="74AE912E" w14:textId="68048DA4" w:rsidR="00E60FD5" w:rsidRPr="00E60FD5" w:rsidRDefault="00E60FD5" w:rsidP="00E60FD5">
      <w:pPr>
        <w:rPr>
          <w:sz w:val="24"/>
          <w:szCs w:val="24"/>
        </w:rPr>
      </w:pPr>
    </w:p>
    <w:p w14:paraId="11BAB734" w14:textId="43130B93" w:rsidR="00E60FD5" w:rsidRPr="00E60FD5" w:rsidRDefault="00E60FD5" w:rsidP="00E60FD5">
      <w:pPr>
        <w:rPr>
          <w:sz w:val="24"/>
          <w:szCs w:val="24"/>
        </w:rPr>
      </w:pPr>
    </w:p>
    <w:p w14:paraId="4CAFDD65" w14:textId="11CD411D" w:rsidR="00E60FD5" w:rsidRPr="00E60FD5" w:rsidRDefault="00E60FD5" w:rsidP="00E60FD5">
      <w:pPr>
        <w:rPr>
          <w:sz w:val="24"/>
          <w:szCs w:val="24"/>
        </w:rPr>
      </w:pPr>
    </w:p>
    <w:p w14:paraId="0A47ABB6" w14:textId="7A93251A" w:rsidR="00E60FD5" w:rsidRPr="00E60FD5" w:rsidRDefault="00E60FD5" w:rsidP="00E60FD5">
      <w:pPr>
        <w:rPr>
          <w:sz w:val="24"/>
          <w:szCs w:val="24"/>
        </w:rPr>
      </w:pPr>
    </w:p>
    <w:p w14:paraId="7A035B4A" w14:textId="6DD22808" w:rsidR="00E60FD5" w:rsidRPr="00E60FD5" w:rsidRDefault="00E60FD5" w:rsidP="00E60FD5">
      <w:pPr>
        <w:rPr>
          <w:sz w:val="24"/>
          <w:szCs w:val="24"/>
        </w:rPr>
      </w:pPr>
    </w:p>
    <w:p w14:paraId="3256A861" w14:textId="41865340" w:rsidR="00E60FD5" w:rsidRPr="00E60FD5" w:rsidRDefault="00E60FD5" w:rsidP="00E60FD5">
      <w:pPr>
        <w:rPr>
          <w:sz w:val="24"/>
          <w:szCs w:val="24"/>
        </w:rPr>
      </w:pPr>
    </w:p>
    <w:p w14:paraId="59349910" w14:textId="51E0DA58" w:rsidR="00E60FD5" w:rsidRPr="00E60FD5" w:rsidRDefault="00E60FD5" w:rsidP="00E60FD5">
      <w:pPr>
        <w:rPr>
          <w:sz w:val="24"/>
          <w:szCs w:val="24"/>
        </w:rPr>
      </w:pPr>
    </w:p>
    <w:p w14:paraId="3A255283" w14:textId="44DB3EAF" w:rsidR="00E60FD5" w:rsidRPr="00E60FD5" w:rsidRDefault="00E60FD5" w:rsidP="00E60FD5">
      <w:pPr>
        <w:rPr>
          <w:sz w:val="24"/>
          <w:szCs w:val="24"/>
        </w:rPr>
      </w:pPr>
    </w:p>
    <w:p w14:paraId="2A00AA46" w14:textId="76910C14" w:rsidR="00E60FD5" w:rsidRPr="00E60FD5" w:rsidRDefault="00E60FD5" w:rsidP="00E60FD5">
      <w:pPr>
        <w:rPr>
          <w:sz w:val="24"/>
          <w:szCs w:val="24"/>
        </w:rPr>
      </w:pPr>
    </w:p>
    <w:p w14:paraId="35895480" w14:textId="707B8871" w:rsidR="00E60FD5" w:rsidRPr="00E60FD5" w:rsidRDefault="00E60FD5" w:rsidP="00E60FD5">
      <w:pPr>
        <w:rPr>
          <w:sz w:val="24"/>
          <w:szCs w:val="24"/>
        </w:rPr>
      </w:pPr>
    </w:p>
    <w:p w14:paraId="4E2E3E00" w14:textId="5F0D7604" w:rsidR="00E60FD5" w:rsidRPr="00E60FD5" w:rsidRDefault="00E60FD5" w:rsidP="00E60FD5">
      <w:pPr>
        <w:rPr>
          <w:sz w:val="24"/>
          <w:szCs w:val="24"/>
        </w:rPr>
      </w:pPr>
    </w:p>
    <w:p w14:paraId="22756680" w14:textId="0CE9F752" w:rsidR="00E60FD5" w:rsidRPr="00E60FD5" w:rsidRDefault="00E60FD5" w:rsidP="00E60FD5">
      <w:pPr>
        <w:rPr>
          <w:sz w:val="24"/>
          <w:szCs w:val="24"/>
        </w:rPr>
      </w:pPr>
    </w:p>
    <w:p w14:paraId="06C1CED2" w14:textId="54281372" w:rsidR="00E60FD5" w:rsidRPr="00E60FD5" w:rsidRDefault="00E60FD5" w:rsidP="00E60FD5">
      <w:pPr>
        <w:rPr>
          <w:sz w:val="24"/>
          <w:szCs w:val="24"/>
        </w:rPr>
      </w:pPr>
    </w:p>
    <w:p w14:paraId="207EEF5B" w14:textId="40B141F6" w:rsidR="00E60FD5" w:rsidRPr="00E60FD5" w:rsidRDefault="00E60FD5" w:rsidP="00E60FD5">
      <w:pPr>
        <w:rPr>
          <w:sz w:val="24"/>
          <w:szCs w:val="24"/>
        </w:rPr>
      </w:pPr>
    </w:p>
    <w:p w14:paraId="6B3C5447" w14:textId="047A26CD" w:rsidR="00E60FD5" w:rsidRPr="00E60FD5" w:rsidRDefault="00E60FD5" w:rsidP="00E60FD5">
      <w:pPr>
        <w:rPr>
          <w:sz w:val="24"/>
          <w:szCs w:val="24"/>
        </w:rPr>
      </w:pPr>
    </w:p>
    <w:p w14:paraId="5D2F3574" w14:textId="772278B5" w:rsidR="00E60FD5" w:rsidRPr="00E60FD5" w:rsidRDefault="00E60FD5" w:rsidP="00E60FD5">
      <w:pPr>
        <w:rPr>
          <w:sz w:val="24"/>
          <w:szCs w:val="24"/>
        </w:rPr>
      </w:pPr>
    </w:p>
    <w:p w14:paraId="007DA23B" w14:textId="6EC56941" w:rsidR="00E60FD5" w:rsidRPr="00E60FD5" w:rsidRDefault="00E60FD5" w:rsidP="00E60FD5">
      <w:pPr>
        <w:rPr>
          <w:sz w:val="24"/>
          <w:szCs w:val="24"/>
        </w:rPr>
      </w:pPr>
    </w:p>
    <w:p w14:paraId="2663C8D2" w14:textId="5D1BD603" w:rsidR="00E60FD5" w:rsidRPr="00E60FD5" w:rsidRDefault="00E60FD5" w:rsidP="00E60FD5">
      <w:pPr>
        <w:rPr>
          <w:sz w:val="24"/>
          <w:szCs w:val="24"/>
        </w:rPr>
      </w:pPr>
    </w:p>
    <w:p w14:paraId="0FEE1400" w14:textId="3B81EE7C" w:rsidR="00E60FD5" w:rsidRPr="00E60FD5" w:rsidRDefault="00E60FD5" w:rsidP="00E60FD5">
      <w:pPr>
        <w:rPr>
          <w:sz w:val="24"/>
          <w:szCs w:val="24"/>
        </w:rPr>
      </w:pPr>
    </w:p>
    <w:p w14:paraId="02A6E484" w14:textId="57994AC8" w:rsidR="00E60FD5" w:rsidRPr="00E60FD5" w:rsidRDefault="00E60FD5" w:rsidP="00E60FD5">
      <w:pPr>
        <w:rPr>
          <w:sz w:val="24"/>
          <w:szCs w:val="24"/>
        </w:rPr>
      </w:pPr>
    </w:p>
    <w:p w14:paraId="2ED6C8A8" w14:textId="00DC9207" w:rsidR="00E60FD5" w:rsidRPr="00E60FD5" w:rsidRDefault="00E60FD5" w:rsidP="00E60FD5">
      <w:pPr>
        <w:rPr>
          <w:sz w:val="24"/>
          <w:szCs w:val="24"/>
        </w:rPr>
      </w:pPr>
    </w:p>
    <w:p w14:paraId="28DAC47A" w14:textId="6BB03D0F" w:rsidR="00E60FD5" w:rsidRPr="00E60FD5" w:rsidRDefault="00E60FD5" w:rsidP="00E60FD5">
      <w:pPr>
        <w:rPr>
          <w:sz w:val="24"/>
          <w:szCs w:val="24"/>
        </w:rPr>
      </w:pPr>
    </w:p>
    <w:p w14:paraId="63234B64" w14:textId="5C1022F4" w:rsidR="00E60FD5" w:rsidRPr="00E60FD5" w:rsidRDefault="00E60FD5" w:rsidP="00E60FD5">
      <w:pPr>
        <w:rPr>
          <w:sz w:val="24"/>
          <w:szCs w:val="24"/>
        </w:rPr>
      </w:pPr>
    </w:p>
    <w:p w14:paraId="7219CC7F" w14:textId="62C70684" w:rsidR="00E60FD5" w:rsidRPr="00E60FD5" w:rsidRDefault="00E60FD5" w:rsidP="00E60FD5">
      <w:pPr>
        <w:rPr>
          <w:sz w:val="24"/>
          <w:szCs w:val="24"/>
        </w:rPr>
      </w:pPr>
    </w:p>
    <w:p w14:paraId="0851E2D4" w14:textId="48778F92" w:rsidR="00E60FD5" w:rsidRPr="00E60FD5" w:rsidRDefault="00E60FD5" w:rsidP="00E60FD5">
      <w:pPr>
        <w:rPr>
          <w:sz w:val="24"/>
          <w:szCs w:val="24"/>
        </w:rPr>
      </w:pPr>
    </w:p>
    <w:p w14:paraId="2DCBA27E" w14:textId="78257611" w:rsidR="00E60FD5" w:rsidRPr="00E60FD5" w:rsidRDefault="00E60FD5" w:rsidP="00E60FD5">
      <w:pPr>
        <w:rPr>
          <w:sz w:val="24"/>
          <w:szCs w:val="24"/>
        </w:rPr>
      </w:pPr>
    </w:p>
    <w:p w14:paraId="502F5027" w14:textId="4222CA40" w:rsidR="00E60FD5" w:rsidRPr="00E60FD5" w:rsidRDefault="00E60FD5" w:rsidP="00E60FD5">
      <w:pPr>
        <w:rPr>
          <w:sz w:val="24"/>
          <w:szCs w:val="24"/>
        </w:rPr>
      </w:pPr>
    </w:p>
    <w:p w14:paraId="4BB5CA2C" w14:textId="1819DA6B" w:rsidR="00E60FD5" w:rsidRPr="00E60FD5" w:rsidRDefault="00E60FD5" w:rsidP="00E60FD5">
      <w:pPr>
        <w:rPr>
          <w:sz w:val="24"/>
          <w:szCs w:val="24"/>
        </w:rPr>
      </w:pPr>
    </w:p>
    <w:p w14:paraId="32DD0BF2" w14:textId="65200AEB" w:rsidR="00E60FD5" w:rsidRPr="00E60FD5" w:rsidRDefault="00E60FD5" w:rsidP="00E60FD5">
      <w:pPr>
        <w:rPr>
          <w:sz w:val="24"/>
          <w:szCs w:val="24"/>
        </w:rPr>
      </w:pPr>
    </w:p>
    <w:p w14:paraId="194FC891" w14:textId="24CE2B6F" w:rsidR="00E60FD5" w:rsidRPr="00E60FD5" w:rsidRDefault="00E60FD5" w:rsidP="00E60FD5">
      <w:pPr>
        <w:rPr>
          <w:sz w:val="24"/>
          <w:szCs w:val="24"/>
        </w:rPr>
      </w:pPr>
    </w:p>
    <w:p w14:paraId="1465031D" w14:textId="02353573" w:rsidR="00E60FD5" w:rsidRPr="00E60FD5" w:rsidRDefault="00E60FD5" w:rsidP="00E60FD5">
      <w:pPr>
        <w:rPr>
          <w:sz w:val="24"/>
          <w:szCs w:val="24"/>
        </w:rPr>
      </w:pPr>
    </w:p>
    <w:p w14:paraId="4E501BF2" w14:textId="724D0255" w:rsidR="00E60FD5" w:rsidRPr="00E60FD5" w:rsidRDefault="00E60FD5" w:rsidP="00E60FD5">
      <w:pPr>
        <w:rPr>
          <w:sz w:val="24"/>
          <w:szCs w:val="24"/>
        </w:rPr>
      </w:pPr>
    </w:p>
    <w:p w14:paraId="0F5F6B8C" w14:textId="5AAD864A" w:rsidR="00E60FD5" w:rsidRPr="00E60FD5" w:rsidRDefault="00E60FD5" w:rsidP="00E60FD5">
      <w:pPr>
        <w:rPr>
          <w:sz w:val="24"/>
          <w:szCs w:val="24"/>
        </w:rPr>
      </w:pPr>
    </w:p>
    <w:p w14:paraId="3D7E28DB" w14:textId="77777777" w:rsidR="00E60FD5" w:rsidRPr="00E60FD5" w:rsidRDefault="00E60FD5" w:rsidP="00E60FD5">
      <w:pPr>
        <w:rPr>
          <w:sz w:val="24"/>
          <w:szCs w:val="24"/>
        </w:rPr>
      </w:pPr>
    </w:p>
    <w:sectPr w:rsidR="00E60FD5" w:rsidRPr="00E60FD5">
      <w:type w:val="continuous"/>
      <w:pgSz w:w="11900" w:h="16838"/>
      <w:pgMar w:top="842" w:right="1440" w:bottom="233" w:left="1440" w:header="0" w:footer="0" w:gutter="0"/>
      <w:cols w:space="720" w:equalWidth="0">
        <w:col w:w="9029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3822F" w14:textId="77777777" w:rsidR="00423D4C" w:rsidRDefault="00423D4C" w:rsidP="005B286C">
      <w:r>
        <w:separator/>
      </w:r>
    </w:p>
  </w:endnote>
  <w:endnote w:type="continuationSeparator" w:id="0">
    <w:p w14:paraId="2AA8ADFD" w14:textId="77777777" w:rsidR="00423D4C" w:rsidRDefault="00423D4C" w:rsidP="005B2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D44A9" w14:textId="77777777" w:rsidR="00093E94" w:rsidRDefault="00093E9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902A7" w14:textId="32190C08" w:rsidR="005B286C" w:rsidRPr="005B286C" w:rsidRDefault="005B286C" w:rsidP="005B286C">
    <w:pPr>
      <w:pStyle w:val="Fuzeile"/>
      <w:ind w:left="3119"/>
    </w:pPr>
    <w:r>
      <w:t>95</w:t>
    </w:r>
  </w:p>
  <w:p w14:paraId="5CD5BACE" w14:textId="3868AB5C" w:rsidR="005B286C" w:rsidRDefault="005B286C" w:rsidP="005B286C">
    <w:pPr>
      <w:pStyle w:val="Fuzeile"/>
      <w:jc w:val="right"/>
    </w:pPr>
    <w:r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824" behindDoc="1" locked="0" layoutInCell="0" allowOverlap="1" wp14:anchorId="1332F441" wp14:editId="6ABA729C">
              <wp:simplePos x="0" y="0"/>
              <wp:positionH relativeFrom="column">
                <wp:posOffset>1933575</wp:posOffset>
              </wp:positionH>
              <wp:positionV relativeFrom="page">
                <wp:posOffset>9829800</wp:posOffset>
              </wp:positionV>
              <wp:extent cx="209550" cy="443865"/>
              <wp:effectExtent l="0" t="0" r="0" b="0"/>
              <wp:wrapNone/>
              <wp:docPr id="2" name="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9550" cy="443865"/>
                      </a:xfrm>
                      <a:prstGeom prst="rect">
                        <a:avLst/>
                      </a:prstGeom>
                      <a:solidFill>
                        <a:srgbClr val="FFCC00"/>
                      </a:solidFill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ect w14:anchorId="7EBE71D8" id="Shape 1" o:spid="_x0000_s1026" style="position:absolute;margin-left:152.25pt;margin-top:774pt;width:16.5pt;height:34.95pt;z-index:-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" o:allowincell="f" fillcolor="#fc0" stroked="f">
              <w10:wrap anchory="page"/>
            </v:rect>
          </w:pict>
        </mc:Fallback>
      </mc:AlternateContent>
    </w:r>
    <w:r>
      <w:t xml:space="preserve">© </w:t>
    </w:r>
    <w:proofErr w:type="spellStart"/>
    <w:r w:rsidR="00093E94">
      <w:t>journal</w:t>
    </w:r>
    <w:proofErr w:type="spellEnd"/>
  </w:p>
  <w:p w14:paraId="7758302F" w14:textId="037D485B" w:rsidR="005B286C" w:rsidRDefault="005B286C" w:rsidP="005B286C">
    <w:pPr>
      <w:pStyle w:val="Fuzeile"/>
      <w:ind w:left="3119"/>
    </w:pPr>
  </w:p>
  <w:p w14:paraId="02D5F170" w14:textId="02434A60" w:rsidR="005B286C" w:rsidRDefault="005B286C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7C1AE" w14:textId="77777777" w:rsidR="00093E94" w:rsidRDefault="00093E9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9B3C39" w14:textId="77777777" w:rsidR="00423D4C" w:rsidRDefault="00423D4C" w:rsidP="005B286C">
      <w:r>
        <w:separator/>
      </w:r>
    </w:p>
  </w:footnote>
  <w:footnote w:type="continuationSeparator" w:id="0">
    <w:p w14:paraId="7E23DA12" w14:textId="77777777" w:rsidR="00423D4C" w:rsidRDefault="00423D4C" w:rsidP="005B2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18DC9" w14:textId="77777777" w:rsidR="00093E94" w:rsidRDefault="00093E9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18B29" w14:textId="77777777" w:rsidR="00093E94" w:rsidRDefault="00093E94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C11F8E" w14:textId="77777777" w:rsidR="00093E94" w:rsidRDefault="00093E9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7B23C6"/>
    <w:multiLevelType w:val="hybridMultilevel"/>
    <w:tmpl w:val="E28CB366"/>
    <w:lvl w:ilvl="0" w:tplc="C888BD4E">
      <w:start w:val="3"/>
      <w:numFmt w:val="decimal"/>
      <w:lvlText w:val="(%1)"/>
      <w:lvlJc w:val="left"/>
    </w:lvl>
    <w:lvl w:ilvl="1" w:tplc="ED8A7B60">
      <w:numFmt w:val="decimal"/>
      <w:lvlText w:val=""/>
      <w:lvlJc w:val="left"/>
    </w:lvl>
    <w:lvl w:ilvl="2" w:tplc="B444219A">
      <w:numFmt w:val="decimal"/>
      <w:lvlText w:val=""/>
      <w:lvlJc w:val="left"/>
    </w:lvl>
    <w:lvl w:ilvl="3" w:tplc="78143328">
      <w:numFmt w:val="decimal"/>
      <w:lvlText w:val=""/>
      <w:lvlJc w:val="left"/>
    </w:lvl>
    <w:lvl w:ilvl="4" w:tplc="F35A7F62">
      <w:numFmt w:val="decimal"/>
      <w:lvlText w:val=""/>
      <w:lvlJc w:val="left"/>
    </w:lvl>
    <w:lvl w:ilvl="5" w:tplc="6D221C06">
      <w:numFmt w:val="decimal"/>
      <w:lvlText w:val=""/>
      <w:lvlJc w:val="left"/>
    </w:lvl>
    <w:lvl w:ilvl="6" w:tplc="829E536E">
      <w:numFmt w:val="decimal"/>
      <w:lvlText w:val=""/>
      <w:lvlJc w:val="left"/>
    </w:lvl>
    <w:lvl w:ilvl="7" w:tplc="30B85D06">
      <w:numFmt w:val="decimal"/>
      <w:lvlText w:val=""/>
      <w:lvlJc w:val="left"/>
    </w:lvl>
    <w:lvl w:ilvl="8" w:tplc="15E69B32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tjC0NLIwsTQ3MTBR0lEKTi0uzszPAykwqgUAQgt4YCwAAAA="/>
  </w:docVars>
  <w:rsids>
    <w:rsidRoot w:val="006E5C7C"/>
    <w:rsid w:val="00061E23"/>
    <w:rsid w:val="00077D29"/>
    <w:rsid w:val="00093E94"/>
    <w:rsid w:val="001064F8"/>
    <w:rsid w:val="00184371"/>
    <w:rsid w:val="001C1AD0"/>
    <w:rsid w:val="00233464"/>
    <w:rsid w:val="002B48F8"/>
    <w:rsid w:val="00420193"/>
    <w:rsid w:val="00423D4C"/>
    <w:rsid w:val="004740F4"/>
    <w:rsid w:val="004D6F0A"/>
    <w:rsid w:val="004E2599"/>
    <w:rsid w:val="005B286C"/>
    <w:rsid w:val="005C2508"/>
    <w:rsid w:val="006E5C7C"/>
    <w:rsid w:val="00801607"/>
    <w:rsid w:val="008677EE"/>
    <w:rsid w:val="00975EE2"/>
    <w:rsid w:val="00BA12E3"/>
    <w:rsid w:val="00C439CD"/>
    <w:rsid w:val="00CE1417"/>
    <w:rsid w:val="00D001F9"/>
    <w:rsid w:val="00D82E48"/>
    <w:rsid w:val="00E60FD5"/>
    <w:rsid w:val="00F83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5449BF"/>
  <w15:docId w15:val="{8C2EBD07-5024-465C-829A-577315367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B286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5B286C"/>
  </w:style>
  <w:style w:type="paragraph" w:styleId="Fuzeile">
    <w:name w:val="footer"/>
    <w:basedOn w:val="Standard"/>
    <w:link w:val="FuzeileZchn"/>
    <w:uiPriority w:val="99"/>
    <w:unhideWhenUsed/>
    <w:rsid w:val="005B286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5B2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327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32</cp:revision>
  <dcterms:created xsi:type="dcterms:W3CDTF">2020-07-09T17:00:00Z</dcterms:created>
  <dcterms:modified xsi:type="dcterms:W3CDTF">2021-04-12T00:49:00Z</dcterms:modified>
</cp:coreProperties>
</file>